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106" w:type="dxa"/>
        <w:tblLook w:val="04A0" w:firstRow="1" w:lastRow="0" w:firstColumn="1" w:lastColumn="0" w:noHBand="0" w:noVBand="1"/>
      </w:tblPr>
      <w:tblGrid>
        <w:gridCol w:w="1836"/>
        <w:gridCol w:w="8270"/>
      </w:tblGrid>
      <w:tr w:rsidR="00730421" w:rsidRPr="00E874C2" w14:paraId="7C6AA184" w14:textId="77777777" w:rsidTr="005B1166">
        <w:trPr>
          <w:trHeight w:val="278"/>
        </w:trPr>
        <w:tc>
          <w:tcPr>
            <w:tcW w:w="1836" w:type="dxa"/>
            <w:vMerge w:val="restart"/>
          </w:tcPr>
          <w:p w14:paraId="1F725C6B" w14:textId="77777777" w:rsidR="001E6F78" w:rsidRPr="00E874C2" w:rsidRDefault="00DA3475" w:rsidP="001E6F78">
            <w:pPr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3600" behindDoc="0" locked="0" layoutInCell="1" allowOverlap="1" wp14:anchorId="65FAD335" wp14:editId="62857D2E">
                  <wp:simplePos x="0" y="0"/>
                  <wp:positionH relativeFrom="page">
                    <wp:posOffset>46355</wp:posOffset>
                  </wp:positionH>
                  <wp:positionV relativeFrom="page">
                    <wp:posOffset>50800</wp:posOffset>
                  </wp:positionV>
                  <wp:extent cx="1009650" cy="990600"/>
                  <wp:effectExtent l="19050" t="0" r="0" b="0"/>
                  <wp:wrapSquare wrapText="bothSides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70" w:type="dxa"/>
            <w:tcBorders>
              <w:bottom w:val="single" w:sz="4" w:space="0" w:color="auto"/>
            </w:tcBorders>
            <w:shd w:val="clear" w:color="auto" w:fill="7F7F7F" w:themeFill="text1" w:themeFillTint="80"/>
            <w:vAlign w:val="center"/>
          </w:tcPr>
          <w:p w14:paraId="015030BE" w14:textId="1F822D1A" w:rsidR="00730421" w:rsidRPr="00E874C2" w:rsidRDefault="009D77F3" w:rsidP="00712DCD">
            <w:pPr>
              <w:rPr>
                <w:rFonts w:ascii="Times New Roman" w:hAnsi="Times New Roman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Times New Roman" w:hAnsi="Times New Roman"/>
                <w:b/>
                <w:color w:val="FFFFFF" w:themeColor="background1"/>
                <w:sz w:val="32"/>
                <w:szCs w:val="32"/>
              </w:rPr>
              <w:t xml:space="preserve">                  </w:t>
            </w:r>
            <w:r w:rsidR="00730421" w:rsidRPr="00E874C2">
              <w:rPr>
                <w:rFonts w:ascii="Times New Roman" w:hAnsi="Times New Roman"/>
                <w:b/>
                <w:color w:val="FFFFFF" w:themeColor="background1"/>
                <w:sz w:val="32"/>
                <w:szCs w:val="32"/>
              </w:rPr>
              <w:t xml:space="preserve">Faculty Positions on Visiting Basis </w:t>
            </w:r>
          </w:p>
        </w:tc>
      </w:tr>
      <w:tr w:rsidR="00730421" w:rsidRPr="00E874C2" w14:paraId="6ABCD3A3" w14:textId="77777777" w:rsidTr="005B1166">
        <w:trPr>
          <w:trHeight w:val="1343"/>
        </w:trPr>
        <w:tc>
          <w:tcPr>
            <w:tcW w:w="1836" w:type="dxa"/>
            <w:vMerge/>
          </w:tcPr>
          <w:p w14:paraId="21C34383" w14:textId="77777777" w:rsidR="00730421" w:rsidRPr="00E874C2" w:rsidRDefault="00730421" w:rsidP="00730421">
            <w:pPr>
              <w:rPr>
                <w:rFonts w:ascii="Times New Roman" w:hAnsi="Times New Roman"/>
                <w:noProof/>
              </w:rPr>
            </w:pPr>
          </w:p>
        </w:tc>
        <w:tc>
          <w:tcPr>
            <w:tcW w:w="8270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14:paraId="5B01AFA9" w14:textId="77777777" w:rsidR="00730421" w:rsidRPr="001E6F78" w:rsidRDefault="005B1166" w:rsidP="00190A95">
            <w:pPr>
              <w:spacing w:after="0"/>
              <w:jc w:val="center"/>
              <w:rPr>
                <w:rFonts w:ascii="Times New Roman" w:hAnsi="Times New Roman"/>
                <w:sz w:val="40"/>
                <w:szCs w:val="40"/>
              </w:rPr>
            </w:pPr>
            <w:r>
              <w:rPr>
                <w:rFonts w:ascii="Times New Roman" w:hAnsi="Times New Roman"/>
                <w:color w:val="FFFFFF" w:themeColor="background1"/>
                <w:sz w:val="40"/>
                <w:szCs w:val="40"/>
              </w:rPr>
              <w:t>Department of Allied Health Sciences</w:t>
            </w:r>
            <w:r w:rsidR="001E6F78" w:rsidRPr="001E6F78">
              <w:rPr>
                <w:rFonts w:ascii="Times New Roman" w:hAnsi="Times New Roman"/>
                <w:color w:val="FFFFFF" w:themeColor="background1"/>
                <w:sz w:val="40"/>
                <w:szCs w:val="40"/>
              </w:rPr>
              <w:t xml:space="preserve">, </w:t>
            </w:r>
            <w:r w:rsidR="00190A95">
              <w:rPr>
                <w:rFonts w:ascii="Times New Roman" w:hAnsi="Times New Roman"/>
                <w:color w:val="FFFFFF" w:themeColor="background1"/>
                <w:sz w:val="40"/>
                <w:szCs w:val="40"/>
              </w:rPr>
              <w:br/>
            </w:r>
            <w:r w:rsidR="00730421" w:rsidRPr="001E6F78">
              <w:rPr>
                <w:rFonts w:ascii="Times New Roman" w:hAnsi="Times New Roman"/>
                <w:color w:val="FFFFFF" w:themeColor="background1"/>
                <w:sz w:val="40"/>
                <w:szCs w:val="40"/>
              </w:rPr>
              <w:t>University of Sargodha</w:t>
            </w:r>
          </w:p>
        </w:tc>
      </w:tr>
      <w:tr w:rsidR="00730421" w:rsidRPr="00E874C2" w14:paraId="27F4E9AB" w14:textId="77777777" w:rsidTr="00407F01">
        <w:trPr>
          <w:trHeight w:val="496"/>
        </w:trPr>
        <w:tc>
          <w:tcPr>
            <w:tcW w:w="10106" w:type="dxa"/>
            <w:gridSpan w:val="2"/>
            <w:shd w:val="clear" w:color="auto" w:fill="FFFFFF" w:themeFill="background1"/>
            <w:vAlign w:val="bottom"/>
          </w:tcPr>
          <w:p w14:paraId="69100DF9" w14:textId="3C9540E0" w:rsidR="00730421" w:rsidRPr="00E874C2" w:rsidRDefault="00730421" w:rsidP="000E0997">
            <w:pPr>
              <w:jc w:val="center"/>
              <w:rPr>
                <w:rFonts w:ascii="Times New Roman" w:hAnsi="Times New Roman"/>
                <w:color w:val="FFFFFF" w:themeColor="background1"/>
              </w:rPr>
            </w:pPr>
            <w:r w:rsidRPr="00E874C2">
              <w:rPr>
                <w:rFonts w:ascii="Times New Roman" w:hAnsi="Times New Roman"/>
              </w:rPr>
              <w:t>Applications for the following positions are invited from Pakistani nationals</w:t>
            </w:r>
            <w:r w:rsidR="007A79DB" w:rsidRPr="00E874C2">
              <w:rPr>
                <w:rFonts w:ascii="Times New Roman" w:hAnsi="Times New Roman"/>
              </w:rPr>
              <w:t xml:space="preserve"> for </w:t>
            </w:r>
            <w:r w:rsidR="00096D24">
              <w:rPr>
                <w:rFonts w:ascii="Times New Roman" w:hAnsi="Times New Roman"/>
              </w:rPr>
              <w:t>A</w:t>
            </w:r>
            <w:r w:rsidR="000E0997">
              <w:rPr>
                <w:rFonts w:ascii="Times New Roman" w:hAnsi="Times New Roman"/>
              </w:rPr>
              <w:t>cademic Year 202</w:t>
            </w:r>
            <w:r w:rsidR="00BF0A07">
              <w:rPr>
                <w:rFonts w:ascii="Times New Roman" w:hAnsi="Times New Roman"/>
              </w:rPr>
              <w:t>2</w:t>
            </w:r>
            <w:r w:rsidR="000E0997">
              <w:rPr>
                <w:rFonts w:ascii="Times New Roman" w:hAnsi="Times New Roman"/>
              </w:rPr>
              <w:t>-</w:t>
            </w:r>
            <w:r w:rsidR="007A79DB" w:rsidRPr="00E874C2">
              <w:rPr>
                <w:rFonts w:ascii="Times New Roman" w:hAnsi="Times New Roman"/>
              </w:rPr>
              <w:t>20</w:t>
            </w:r>
            <w:r w:rsidR="005C7E38">
              <w:rPr>
                <w:rFonts w:ascii="Times New Roman" w:hAnsi="Times New Roman"/>
              </w:rPr>
              <w:t>2</w:t>
            </w:r>
            <w:r w:rsidR="00BF0A07">
              <w:rPr>
                <w:rFonts w:ascii="Times New Roman" w:hAnsi="Times New Roman"/>
              </w:rPr>
              <w:t>3</w:t>
            </w:r>
          </w:p>
        </w:tc>
      </w:tr>
      <w:tr w:rsidR="00714CF7" w:rsidRPr="00E874C2" w14:paraId="2FFF4841" w14:textId="77777777" w:rsidTr="00712DCD">
        <w:trPr>
          <w:trHeight w:val="404"/>
        </w:trPr>
        <w:tc>
          <w:tcPr>
            <w:tcW w:w="10106" w:type="dxa"/>
            <w:gridSpan w:val="2"/>
            <w:shd w:val="clear" w:color="auto" w:fill="000000" w:themeFill="text1"/>
            <w:vAlign w:val="center"/>
          </w:tcPr>
          <w:p w14:paraId="79B50149" w14:textId="77777777" w:rsidR="00714CF7" w:rsidRPr="00E874C2" w:rsidRDefault="00714CF7" w:rsidP="00712DCD">
            <w:pPr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E874C2">
              <w:rPr>
                <w:rFonts w:ascii="Times New Roman" w:hAnsi="Times New Roman"/>
                <w:b/>
                <w:sz w:val="32"/>
                <w:szCs w:val="32"/>
              </w:rPr>
              <w:t>Teaching Faculty</w:t>
            </w:r>
          </w:p>
        </w:tc>
      </w:tr>
    </w:tbl>
    <w:p w14:paraId="6F83AD78" w14:textId="77777777" w:rsidR="00730421" w:rsidRPr="00E874C2" w:rsidRDefault="00730421" w:rsidP="00730421">
      <w:pPr>
        <w:spacing w:after="0"/>
        <w:rPr>
          <w:rFonts w:ascii="Times New Roman" w:hAnsi="Times New Roman"/>
          <w:vanish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2"/>
        <w:gridCol w:w="3026"/>
        <w:gridCol w:w="1279"/>
        <w:gridCol w:w="1698"/>
        <w:gridCol w:w="3455"/>
      </w:tblGrid>
      <w:tr w:rsidR="00730421" w:rsidRPr="00E874C2" w14:paraId="2C50843E" w14:textId="77777777" w:rsidTr="00AD17F0">
        <w:trPr>
          <w:trHeight w:val="310"/>
        </w:trPr>
        <w:tc>
          <w:tcPr>
            <w:tcW w:w="622" w:type="dxa"/>
            <w:shd w:val="clear" w:color="auto" w:fill="A6A6A6" w:themeFill="background1" w:themeFillShade="A6"/>
            <w:vAlign w:val="center"/>
          </w:tcPr>
          <w:p w14:paraId="29A2B5DA" w14:textId="77777777" w:rsidR="00730421" w:rsidRPr="009B49B2" w:rsidRDefault="00730421" w:rsidP="00712DCD">
            <w:pPr>
              <w:spacing w:after="0" w:line="240" w:lineRule="auto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Sr.#</w:t>
            </w:r>
          </w:p>
        </w:tc>
        <w:tc>
          <w:tcPr>
            <w:tcW w:w="3026" w:type="dxa"/>
            <w:shd w:val="clear" w:color="auto" w:fill="D9D9D9" w:themeFill="background1" w:themeFillShade="D9"/>
            <w:vAlign w:val="center"/>
          </w:tcPr>
          <w:p w14:paraId="62273D57" w14:textId="77777777" w:rsidR="00730421" w:rsidRPr="009B49B2" w:rsidRDefault="00730421" w:rsidP="00C0636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Positions</w:t>
            </w:r>
          </w:p>
        </w:tc>
        <w:tc>
          <w:tcPr>
            <w:tcW w:w="1279" w:type="dxa"/>
            <w:shd w:val="clear" w:color="auto" w:fill="D9D9D9" w:themeFill="background1" w:themeFillShade="D9"/>
            <w:vAlign w:val="center"/>
          </w:tcPr>
          <w:p w14:paraId="166927F2" w14:textId="77777777" w:rsidR="00730421" w:rsidRPr="009B49B2" w:rsidRDefault="00730421" w:rsidP="00C0636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No. of Posts</w:t>
            </w:r>
          </w:p>
        </w:tc>
        <w:tc>
          <w:tcPr>
            <w:tcW w:w="1698" w:type="dxa"/>
            <w:shd w:val="clear" w:color="auto" w:fill="D9D9D9" w:themeFill="background1" w:themeFillShade="D9"/>
            <w:vAlign w:val="center"/>
          </w:tcPr>
          <w:p w14:paraId="5B2E339F" w14:textId="77777777" w:rsidR="00730421" w:rsidRPr="009B49B2" w:rsidRDefault="00730421" w:rsidP="00C0636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Nature of Post</w:t>
            </w:r>
          </w:p>
        </w:tc>
        <w:tc>
          <w:tcPr>
            <w:tcW w:w="3455" w:type="dxa"/>
            <w:shd w:val="clear" w:color="auto" w:fill="D9D9D9" w:themeFill="background1" w:themeFillShade="D9"/>
            <w:vAlign w:val="center"/>
          </w:tcPr>
          <w:p w14:paraId="167F4A42" w14:textId="77777777" w:rsidR="00730421" w:rsidRPr="009B49B2" w:rsidRDefault="00730421" w:rsidP="00C0636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Eligibility Criteria</w:t>
            </w:r>
          </w:p>
        </w:tc>
      </w:tr>
      <w:tr w:rsidR="00730421" w:rsidRPr="00E874C2" w14:paraId="4EDEA5B3" w14:textId="77777777" w:rsidTr="0035093F">
        <w:trPr>
          <w:trHeight w:val="1731"/>
        </w:trPr>
        <w:tc>
          <w:tcPr>
            <w:tcW w:w="622" w:type="dxa"/>
            <w:vAlign w:val="center"/>
          </w:tcPr>
          <w:p w14:paraId="27EE1631" w14:textId="77777777" w:rsidR="00730421" w:rsidRPr="009B49B2" w:rsidRDefault="00730421" w:rsidP="00F023D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1.</w:t>
            </w:r>
          </w:p>
        </w:tc>
        <w:tc>
          <w:tcPr>
            <w:tcW w:w="3026" w:type="dxa"/>
          </w:tcPr>
          <w:p w14:paraId="73D61D34" w14:textId="77777777" w:rsidR="00EC35BB" w:rsidRPr="00EC35BB" w:rsidRDefault="00730421" w:rsidP="00EC35BB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9B49B2">
              <w:rPr>
                <w:rFonts w:ascii="Times New Roman" w:hAnsi="Times New Roman"/>
                <w:b/>
              </w:rPr>
              <w:t>Visiting</w:t>
            </w:r>
            <w:r w:rsidR="001E6F78" w:rsidRPr="009B49B2">
              <w:rPr>
                <w:rFonts w:ascii="Times New Roman" w:hAnsi="Times New Roman"/>
                <w:b/>
              </w:rPr>
              <w:t xml:space="preserve"> Lecturer</w:t>
            </w:r>
            <w:r w:rsidR="00EC35BB">
              <w:rPr>
                <w:rFonts w:ascii="Times New Roman" w:hAnsi="Times New Roman"/>
                <w:b/>
              </w:rPr>
              <w:t xml:space="preserve"> for </w:t>
            </w:r>
          </w:p>
          <w:p w14:paraId="782B5810" w14:textId="77777777" w:rsidR="00EC35BB" w:rsidRDefault="00EC35BB" w:rsidP="008A3D2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8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Doctor of Physical Therapy </w:t>
            </w:r>
            <w:r w:rsidR="005F31DD">
              <w:rPr>
                <w:rFonts w:ascii="Times New Roman" w:hAnsi="Times New Roman"/>
                <w:b/>
              </w:rPr>
              <w:t>(DPT)</w:t>
            </w:r>
          </w:p>
          <w:p w14:paraId="31DE478A" w14:textId="77777777" w:rsidR="008A3D25" w:rsidRPr="008A3D25" w:rsidRDefault="00E37F52" w:rsidP="008A3D2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8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S-</w:t>
            </w:r>
            <w:r w:rsidR="000A2F6B">
              <w:rPr>
                <w:rFonts w:ascii="Times New Roman" w:hAnsi="Times New Roman"/>
                <w:b/>
              </w:rPr>
              <w:t xml:space="preserve">AHS </w:t>
            </w:r>
            <w:r>
              <w:rPr>
                <w:rFonts w:ascii="Times New Roman" w:hAnsi="Times New Roman"/>
                <w:b/>
              </w:rPr>
              <w:t>(Pathology Lab Sciences)</w:t>
            </w:r>
          </w:p>
          <w:p w14:paraId="376B3800" w14:textId="77777777" w:rsidR="000A2F6B" w:rsidRPr="008A3D25" w:rsidRDefault="000A2F6B" w:rsidP="00E37F5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8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S</w:t>
            </w:r>
            <w:r w:rsidR="00E37F52">
              <w:rPr>
                <w:rFonts w:ascii="Times New Roman" w:hAnsi="Times New Roman"/>
                <w:b/>
              </w:rPr>
              <w:t>-</w:t>
            </w:r>
            <w:r>
              <w:rPr>
                <w:rFonts w:ascii="Times New Roman" w:hAnsi="Times New Roman"/>
                <w:b/>
              </w:rPr>
              <w:t xml:space="preserve">AHS </w:t>
            </w:r>
            <w:r w:rsidR="00E37F52">
              <w:rPr>
                <w:rFonts w:ascii="Times New Roman" w:hAnsi="Times New Roman"/>
                <w:b/>
              </w:rPr>
              <w:t>(</w:t>
            </w:r>
            <w:r>
              <w:rPr>
                <w:rFonts w:ascii="Times New Roman" w:hAnsi="Times New Roman"/>
                <w:b/>
              </w:rPr>
              <w:t>Radiology Lab Sciences</w:t>
            </w:r>
            <w:r w:rsidR="00E37F52">
              <w:rPr>
                <w:rFonts w:ascii="Times New Roman" w:hAnsi="Times New Roman"/>
                <w:b/>
              </w:rPr>
              <w:t>)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  <w:p w14:paraId="27501AB0" w14:textId="77777777" w:rsidR="000A2F6B" w:rsidRPr="008A3D25" w:rsidRDefault="00E37F52" w:rsidP="000A2F6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8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S-</w:t>
            </w:r>
            <w:r w:rsidR="000A2F6B">
              <w:rPr>
                <w:rFonts w:ascii="Times New Roman" w:hAnsi="Times New Roman"/>
                <w:b/>
              </w:rPr>
              <w:t xml:space="preserve">AHS </w:t>
            </w:r>
            <w:r>
              <w:rPr>
                <w:rFonts w:ascii="Times New Roman" w:hAnsi="Times New Roman"/>
                <w:b/>
              </w:rPr>
              <w:t>(Surgery / OT Lab Sciences)</w:t>
            </w:r>
          </w:p>
          <w:p w14:paraId="471C9EBD" w14:textId="77777777" w:rsidR="00730421" w:rsidRPr="000A2F6B" w:rsidRDefault="00E37F52" w:rsidP="000A2F6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8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S-</w:t>
            </w:r>
            <w:r w:rsidR="000A2F6B">
              <w:rPr>
                <w:rFonts w:ascii="Times New Roman" w:hAnsi="Times New Roman"/>
                <w:b/>
              </w:rPr>
              <w:t xml:space="preserve">AHS </w:t>
            </w:r>
            <w:r>
              <w:rPr>
                <w:rFonts w:ascii="Times New Roman" w:hAnsi="Times New Roman"/>
                <w:b/>
              </w:rPr>
              <w:t>(</w:t>
            </w:r>
            <w:r w:rsidR="000A2F6B">
              <w:rPr>
                <w:rFonts w:ascii="Times New Roman" w:hAnsi="Times New Roman"/>
                <w:b/>
              </w:rPr>
              <w:t>Public Health Lab Sciences</w:t>
            </w:r>
            <w:r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279" w:type="dxa"/>
            <w:vAlign w:val="center"/>
          </w:tcPr>
          <w:p w14:paraId="30029978" w14:textId="77777777" w:rsidR="00730421" w:rsidRPr="009B49B2" w:rsidRDefault="00FD248F" w:rsidP="00C248B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6</w:t>
            </w:r>
          </w:p>
          <w:p w14:paraId="6EC65E24" w14:textId="77777777" w:rsidR="00730421" w:rsidRPr="009B49B2" w:rsidRDefault="00730421" w:rsidP="0092539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698" w:type="dxa"/>
            <w:vAlign w:val="center"/>
          </w:tcPr>
          <w:p w14:paraId="4B168B35" w14:textId="77777777" w:rsidR="00730421" w:rsidRPr="009B49B2" w:rsidRDefault="00730421" w:rsidP="0035093F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9B49B2">
              <w:rPr>
                <w:rFonts w:ascii="Times New Roman" w:hAnsi="Times New Roman"/>
                <w:b/>
              </w:rPr>
              <w:t>Visiting Faculty</w:t>
            </w:r>
          </w:p>
          <w:p w14:paraId="3AE73B1C" w14:textId="77777777" w:rsidR="00730421" w:rsidRPr="009B49B2" w:rsidRDefault="009B49B2" w:rsidP="00601E5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Open merit;</w:t>
            </w:r>
            <w:r w:rsidR="00510588">
              <w:rPr>
                <w:rFonts w:ascii="Times New Roman" w:hAnsi="Times New Roman"/>
              </w:rPr>
              <w:t xml:space="preserve"> </w:t>
            </w:r>
            <w:r w:rsidR="00E874C2" w:rsidRPr="009B49B2">
              <w:rPr>
                <w:rFonts w:ascii="Times New Roman" w:hAnsi="Times New Roman"/>
              </w:rPr>
              <w:t xml:space="preserve">for </w:t>
            </w:r>
            <w:r w:rsidR="00601E57">
              <w:rPr>
                <w:rFonts w:ascii="Times New Roman" w:hAnsi="Times New Roman"/>
              </w:rPr>
              <w:t>Academic Year 2021-</w:t>
            </w:r>
            <w:r w:rsidR="00E874C2" w:rsidRPr="009B49B2">
              <w:rPr>
                <w:rFonts w:ascii="Times New Roman" w:hAnsi="Times New Roman"/>
              </w:rPr>
              <w:t>20</w:t>
            </w:r>
            <w:r w:rsidR="00552918">
              <w:rPr>
                <w:rFonts w:ascii="Times New Roman" w:hAnsi="Times New Roman"/>
              </w:rPr>
              <w:t>2</w:t>
            </w:r>
            <w:r w:rsidR="004A7722">
              <w:rPr>
                <w:rFonts w:ascii="Times New Roman" w:hAnsi="Times New Roman"/>
              </w:rPr>
              <w:t>2</w:t>
            </w:r>
            <w:r w:rsidR="00A834A6" w:rsidRPr="009B49B2">
              <w:rPr>
                <w:rFonts w:ascii="Times New Roman" w:hAnsi="Times New Roman"/>
              </w:rPr>
              <w:t>)</w:t>
            </w:r>
            <w:r w:rsidR="00601E57">
              <w:rPr>
                <w:rFonts w:ascii="Times New Roman" w:hAnsi="Times New Roman"/>
              </w:rPr>
              <w:t xml:space="preserve"> (Annual System)</w:t>
            </w:r>
          </w:p>
        </w:tc>
        <w:tc>
          <w:tcPr>
            <w:tcW w:w="3455" w:type="dxa"/>
            <w:vAlign w:val="center"/>
          </w:tcPr>
          <w:p w14:paraId="53D36641" w14:textId="77777777" w:rsidR="00730421" w:rsidRPr="009B49B2" w:rsidRDefault="00D85820" w:rsidP="0035093F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9B49B2">
              <w:rPr>
                <w:rFonts w:ascii="Times New Roman" w:hAnsi="Times New Roman"/>
                <w:b/>
              </w:rPr>
              <w:t>Qualification: -</w:t>
            </w:r>
          </w:p>
          <w:p w14:paraId="7006B795" w14:textId="77777777" w:rsidR="00B1732C" w:rsidRDefault="00F145FB" w:rsidP="00063D1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PT / MBBS / </w:t>
            </w:r>
            <w:r w:rsidR="0025181D">
              <w:rPr>
                <w:rFonts w:ascii="Times New Roman" w:hAnsi="Times New Roman"/>
              </w:rPr>
              <w:t>DMLS / BS</w:t>
            </w:r>
            <w:r w:rsidR="00B1732C">
              <w:rPr>
                <w:rFonts w:ascii="Times New Roman" w:hAnsi="Times New Roman"/>
              </w:rPr>
              <w:t xml:space="preserve"> (Hons) </w:t>
            </w:r>
            <w:r w:rsidR="0025181D">
              <w:rPr>
                <w:rFonts w:ascii="Times New Roman" w:hAnsi="Times New Roman"/>
              </w:rPr>
              <w:t xml:space="preserve">/ BSc </w:t>
            </w:r>
            <w:r w:rsidR="009B7A78">
              <w:rPr>
                <w:rFonts w:ascii="Times New Roman" w:hAnsi="Times New Roman"/>
              </w:rPr>
              <w:t>i</w:t>
            </w:r>
            <w:r w:rsidR="001F19EF">
              <w:rPr>
                <w:rFonts w:ascii="Times New Roman" w:hAnsi="Times New Roman"/>
              </w:rPr>
              <w:t xml:space="preserve">n relevant </w:t>
            </w:r>
            <w:r w:rsidR="00063D1B">
              <w:rPr>
                <w:rFonts w:ascii="Times New Roman" w:hAnsi="Times New Roman"/>
              </w:rPr>
              <w:t>field</w:t>
            </w:r>
            <w:r w:rsidR="001F19EF">
              <w:rPr>
                <w:rFonts w:ascii="Times New Roman" w:hAnsi="Times New Roman"/>
              </w:rPr>
              <w:t xml:space="preserve"> </w:t>
            </w:r>
          </w:p>
          <w:p w14:paraId="4CBDC584" w14:textId="77777777" w:rsidR="00C15D91" w:rsidRDefault="000532FD" w:rsidP="00B1732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M.</w:t>
            </w:r>
            <w:r w:rsidR="00B1732C">
              <w:rPr>
                <w:rFonts w:ascii="Times New Roman" w:hAnsi="Times New Roman"/>
              </w:rPr>
              <w:t xml:space="preserve"> </w:t>
            </w:r>
            <w:r w:rsidRPr="009B49B2">
              <w:rPr>
                <w:rFonts w:ascii="Times New Roman" w:hAnsi="Times New Roman"/>
              </w:rPr>
              <w:t>Phil / M</w:t>
            </w:r>
            <w:r w:rsidR="009B49B2">
              <w:rPr>
                <w:rFonts w:ascii="Times New Roman" w:hAnsi="Times New Roman"/>
              </w:rPr>
              <w:t>S</w:t>
            </w:r>
            <w:r w:rsidRPr="009B49B2">
              <w:rPr>
                <w:rFonts w:ascii="Times New Roman" w:hAnsi="Times New Roman"/>
              </w:rPr>
              <w:t xml:space="preserve"> in relevant field </w:t>
            </w:r>
          </w:p>
          <w:p w14:paraId="274F327F" w14:textId="77777777" w:rsidR="00291A59" w:rsidRDefault="009E61AC" w:rsidP="00291A59">
            <w:pPr>
              <w:pStyle w:val="ListParagraph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r</w:t>
            </w:r>
          </w:p>
          <w:p w14:paraId="2450E7F0" w14:textId="640DDE1C" w:rsidR="009E61AC" w:rsidRPr="009B49B2" w:rsidRDefault="008138DB" w:rsidP="00063D1B">
            <w:pPr>
              <w:pStyle w:val="ListParagraph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  <w:r w:rsidR="00063D1B">
              <w:rPr>
                <w:rFonts w:ascii="Times New Roman" w:hAnsi="Times New Roman"/>
              </w:rPr>
              <w:t>2</w:t>
            </w:r>
            <w:r>
              <w:rPr>
                <w:rFonts w:ascii="Times New Roman" w:hAnsi="Times New Roman"/>
              </w:rPr>
              <w:t xml:space="preserve"> Years Teaching / Research / Professional Experience </w:t>
            </w:r>
            <w:r w:rsidR="009D77F3">
              <w:rPr>
                <w:rFonts w:ascii="Times New Roman" w:hAnsi="Times New Roman"/>
              </w:rPr>
              <w:t>in relevant field</w:t>
            </w:r>
          </w:p>
        </w:tc>
      </w:tr>
      <w:tr w:rsidR="0010194A" w:rsidRPr="00E874C2" w14:paraId="5A5C0350" w14:textId="77777777" w:rsidTr="00033266">
        <w:trPr>
          <w:trHeight w:val="310"/>
        </w:trPr>
        <w:tc>
          <w:tcPr>
            <w:tcW w:w="3648" w:type="dxa"/>
            <w:gridSpan w:val="2"/>
            <w:shd w:val="clear" w:color="auto" w:fill="000000"/>
          </w:tcPr>
          <w:p w14:paraId="4E8790C1" w14:textId="77777777" w:rsidR="0010194A" w:rsidRPr="009B49B2" w:rsidRDefault="0010194A" w:rsidP="00236D70">
            <w:pPr>
              <w:spacing w:after="0" w:line="240" w:lineRule="auto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NOTE</w:t>
            </w:r>
            <w:r>
              <w:rPr>
                <w:rFonts w:ascii="Times New Roman" w:hAnsi="Times New Roman"/>
              </w:rPr>
              <w:t>:</w:t>
            </w:r>
          </w:p>
        </w:tc>
        <w:tc>
          <w:tcPr>
            <w:tcW w:w="6432" w:type="dxa"/>
            <w:gridSpan w:val="3"/>
            <w:shd w:val="clear" w:color="auto" w:fill="000000"/>
          </w:tcPr>
          <w:p w14:paraId="41C915F4" w14:textId="77777777" w:rsidR="0010194A" w:rsidRPr="009B49B2" w:rsidRDefault="0010194A" w:rsidP="0010194A">
            <w:pPr>
              <w:spacing w:after="0" w:line="240" w:lineRule="auto"/>
              <w:ind w:left="191"/>
              <w:rPr>
                <w:rFonts w:ascii="Times New Roman" w:hAnsi="Times New Roman"/>
                <w:b/>
              </w:rPr>
            </w:pPr>
            <w:r w:rsidRPr="009B49B2">
              <w:rPr>
                <w:rFonts w:ascii="Times New Roman" w:hAnsi="Times New Roman"/>
                <w:b/>
              </w:rPr>
              <w:t>General Information</w:t>
            </w:r>
          </w:p>
        </w:tc>
      </w:tr>
      <w:tr w:rsidR="00AD17F0" w:rsidRPr="00E874C2" w14:paraId="103D6D59" w14:textId="77777777" w:rsidTr="00282A0D">
        <w:trPr>
          <w:trHeight w:val="2017"/>
        </w:trPr>
        <w:tc>
          <w:tcPr>
            <w:tcW w:w="10080" w:type="dxa"/>
            <w:gridSpan w:val="5"/>
          </w:tcPr>
          <w:p w14:paraId="16F7ED74" w14:textId="77777777" w:rsidR="00AD17F0" w:rsidRPr="00E874C2" w:rsidRDefault="00AD17F0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s per university policy, the institute/department reserves the right not to consider any application or fill any post without giving any reason.</w:t>
            </w:r>
          </w:p>
          <w:p w14:paraId="405D495E" w14:textId="77777777" w:rsidR="00AD17F0" w:rsidRPr="00E874C2" w:rsidRDefault="00AD17F0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Candidates are required to submit complete C.V and attested copies of testimonials along with  </w:t>
            </w:r>
          </w:p>
          <w:p w14:paraId="55D466E6" w14:textId="77777777" w:rsidR="00AD17F0" w:rsidRPr="00E874C2" w:rsidRDefault="00AD17F0" w:rsidP="00F76504">
            <w:pPr>
              <w:pStyle w:val="ListParagraph"/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duly filled application form in the </w:t>
            </w:r>
            <w:r w:rsidR="001E094D">
              <w:rPr>
                <w:rFonts w:ascii="Times New Roman" w:hAnsi="Times New Roman"/>
                <w:bCs/>
              </w:rPr>
              <w:t xml:space="preserve">Department </w:t>
            </w:r>
            <w:r w:rsidR="00F76504">
              <w:rPr>
                <w:rFonts w:ascii="Times New Roman" w:hAnsi="Times New Roman"/>
                <w:bCs/>
              </w:rPr>
              <w:t>O</w:t>
            </w:r>
            <w:r w:rsidRPr="00E874C2">
              <w:rPr>
                <w:rFonts w:ascii="Times New Roman" w:hAnsi="Times New Roman"/>
                <w:bCs/>
              </w:rPr>
              <w:t>ffice.</w:t>
            </w:r>
          </w:p>
          <w:p w14:paraId="5B35466C" w14:textId="3BF0BFB7" w:rsidR="00AD17F0" w:rsidRPr="00A30BF1" w:rsidRDefault="00AD17F0" w:rsidP="00A30BF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Prescribed </w:t>
            </w:r>
            <w:r w:rsidR="00C101F6">
              <w:rPr>
                <w:rFonts w:ascii="Times New Roman" w:hAnsi="Times New Roman"/>
                <w:bCs/>
              </w:rPr>
              <w:t xml:space="preserve">Job </w:t>
            </w:r>
            <w:r w:rsidRPr="00E874C2">
              <w:rPr>
                <w:rFonts w:ascii="Times New Roman" w:hAnsi="Times New Roman"/>
                <w:bCs/>
              </w:rPr>
              <w:t xml:space="preserve">application form may be downloaded from </w:t>
            </w:r>
            <w:r w:rsidR="00F56DC9">
              <w:rPr>
                <w:rFonts w:ascii="Times New Roman" w:hAnsi="Times New Roman"/>
                <w:bCs/>
              </w:rPr>
              <w:t>U</w:t>
            </w:r>
            <w:r w:rsidRPr="00E874C2">
              <w:rPr>
                <w:rFonts w:ascii="Times New Roman" w:hAnsi="Times New Roman"/>
                <w:bCs/>
              </w:rPr>
              <w:t xml:space="preserve">niversity </w:t>
            </w:r>
            <w:r w:rsidR="00F56DC9">
              <w:rPr>
                <w:rFonts w:ascii="Times New Roman" w:hAnsi="Times New Roman"/>
                <w:bCs/>
              </w:rPr>
              <w:t>W</w:t>
            </w:r>
            <w:r w:rsidRPr="00E874C2">
              <w:rPr>
                <w:rFonts w:ascii="Times New Roman" w:hAnsi="Times New Roman"/>
                <w:bCs/>
              </w:rPr>
              <w:t>ebsite</w:t>
            </w:r>
            <w:r w:rsidR="00A30BF1">
              <w:rPr>
                <w:rFonts w:ascii="Times New Roman" w:hAnsi="Times New Roman"/>
                <w:bCs/>
              </w:rPr>
              <w:t xml:space="preserve"> </w:t>
            </w:r>
            <w:hyperlink r:id="rId8" w:history="1">
              <w:r w:rsidR="00A30BF1" w:rsidRPr="000777C8">
                <w:rPr>
                  <w:rStyle w:val="Hyperlink"/>
                  <w:rFonts w:ascii="Times New Roman" w:hAnsi="Times New Roman"/>
                  <w:bCs/>
                </w:rPr>
                <w:t>http://su.edu.pk/downloads</w:t>
              </w:r>
            </w:hyperlink>
            <w:r w:rsidR="00A30BF1" w:rsidRPr="00A30BF1">
              <w:rPr>
                <w:rFonts w:ascii="Times New Roman" w:hAnsi="Times New Roman"/>
                <w:bCs/>
              </w:rPr>
              <w:t xml:space="preserve">. </w:t>
            </w:r>
            <w:r w:rsidRPr="00A30BF1">
              <w:rPr>
                <w:rFonts w:ascii="Times New Roman" w:hAnsi="Times New Roman"/>
                <w:bCs/>
              </w:rPr>
              <w:t xml:space="preserve">Applications complete in all respects should reach the </w:t>
            </w:r>
            <w:r w:rsidR="00F56DC9" w:rsidRPr="00A30BF1">
              <w:rPr>
                <w:rFonts w:ascii="Times New Roman" w:hAnsi="Times New Roman"/>
                <w:bCs/>
              </w:rPr>
              <w:t xml:space="preserve">Department Office </w:t>
            </w:r>
            <w:r w:rsidRPr="00A30BF1">
              <w:rPr>
                <w:rFonts w:ascii="Times New Roman" w:hAnsi="Times New Roman"/>
                <w:bCs/>
              </w:rPr>
              <w:t xml:space="preserve">on or before </w:t>
            </w:r>
            <w:r w:rsidR="000B3575" w:rsidRPr="00A639FA">
              <w:rPr>
                <w:rFonts w:ascii="Times New Roman" w:hAnsi="Times New Roman"/>
                <w:b/>
              </w:rPr>
              <w:t>01</w:t>
            </w:r>
            <w:r w:rsidRPr="00A639FA">
              <w:rPr>
                <w:rFonts w:ascii="Times New Roman" w:hAnsi="Times New Roman"/>
                <w:b/>
              </w:rPr>
              <w:t>-0</w:t>
            </w:r>
            <w:r w:rsidR="000B3575" w:rsidRPr="00A639FA">
              <w:rPr>
                <w:rFonts w:ascii="Times New Roman" w:hAnsi="Times New Roman"/>
                <w:b/>
              </w:rPr>
              <w:t>4</w:t>
            </w:r>
            <w:r w:rsidRPr="00A639FA">
              <w:rPr>
                <w:rFonts w:ascii="Times New Roman" w:hAnsi="Times New Roman"/>
                <w:b/>
              </w:rPr>
              <w:t>-2022.</w:t>
            </w:r>
          </w:p>
          <w:p w14:paraId="25DB72E1" w14:textId="5D0BFD17" w:rsidR="00AD17F0" w:rsidRPr="00F465CC" w:rsidRDefault="00746812" w:rsidP="004E60E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F465CC">
              <w:rPr>
                <w:rFonts w:ascii="Times New Roman" w:hAnsi="Times New Roman"/>
                <w:bCs/>
              </w:rPr>
              <w:t xml:space="preserve">Only </w:t>
            </w:r>
            <w:r w:rsidR="00AD17F0" w:rsidRPr="00F465CC">
              <w:rPr>
                <w:rFonts w:ascii="Times New Roman" w:hAnsi="Times New Roman"/>
                <w:bCs/>
              </w:rPr>
              <w:t xml:space="preserve">short-listed candidates will be </w:t>
            </w:r>
            <w:r w:rsidRPr="00F465CC">
              <w:rPr>
                <w:rFonts w:ascii="Times New Roman" w:hAnsi="Times New Roman"/>
                <w:bCs/>
              </w:rPr>
              <w:t>called for interview</w:t>
            </w:r>
            <w:r w:rsidR="007449C0">
              <w:rPr>
                <w:rFonts w:ascii="Times New Roman" w:hAnsi="Times New Roman"/>
                <w:bCs/>
              </w:rPr>
              <w:t>/presentation</w:t>
            </w:r>
            <w:r w:rsidRPr="00F465CC">
              <w:rPr>
                <w:rFonts w:ascii="Times New Roman" w:hAnsi="Times New Roman"/>
                <w:bCs/>
              </w:rPr>
              <w:t xml:space="preserve">. The interviews will be </w:t>
            </w:r>
            <w:r w:rsidR="00AD17F0" w:rsidRPr="00F465CC">
              <w:rPr>
                <w:rFonts w:ascii="Times New Roman" w:hAnsi="Times New Roman"/>
                <w:bCs/>
              </w:rPr>
              <w:t xml:space="preserve">conducted </w:t>
            </w:r>
            <w:r w:rsidRPr="00F465CC">
              <w:rPr>
                <w:rFonts w:ascii="Times New Roman" w:hAnsi="Times New Roman"/>
                <w:bCs/>
              </w:rPr>
              <w:t xml:space="preserve">in the Office </w:t>
            </w:r>
            <w:r w:rsidR="00AD17F0" w:rsidRPr="00F465CC">
              <w:rPr>
                <w:rFonts w:ascii="Times New Roman" w:hAnsi="Times New Roman"/>
                <w:bCs/>
              </w:rPr>
              <w:t xml:space="preserve">of </w:t>
            </w:r>
            <w:r w:rsidR="00DD4417">
              <w:rPr>
                <w:rFonts w:ascii="Times New Roman" w:hAnsi="Times New Roman"/>
                <w:bCs/>
              </w:rPr>
              <w:t>t</w:t>
            </w:r>
            <w:r w:rsidR="00DA6A41" w:rsidRPr="00F465CC">
              <w:rPr>
                <w:rFonts w:ascii="Times New Roman" w:hAnsi="Times New Roman"/>
                <w:bCs/>
              </w:rPr>
              <w:t xml:space="preserve">he </w:t>
            </w:r>
            <w:r w:rsidR="00DD4417" w:rsidRPr="00F465CC">
              <w:rPr>
                <w:rFonts w:ascii="Times New Roman" w:hAnsi="Times New Roman"/>
                <w:bCs/>
              </w:rPr>
              <w:t>In</w:t>
            </w:r>
            <w:r w:rsidR="007F619F">
              <w:rPr>
                <w:rFonts w:ascii="Times New Roman" w:hAnsi="Times New Roman"/>
                <w:bCs/>
              </w:rPr>
              <w:t>-</w:t>
            </w:r>
            <w:r w:rsidR="00DD4417" w:rsidRPr="00F465CC">
              <w:rPr>
                <w:rFonts w:ascii="Times New Roman" w:hAnsi="Times New Roman"/>
                <w:bCs/>
              </w:rPr>
              <w:t>charge</w:t>
            </w:r>
            <w:r w:rsidR="00C26B5F" w:rsidRPr="00F465CC">
              <w:rPr>
                <w:rFonts w:ascii="Times New Roman" w:hAnsi="Times New Roman"/>
                <w:bCs/>
              </w:rPr>
              <w:t>, Department of Allied Health Sciences</w:t>
            </w:r>
            <w:r w:rsidR="00AD17F0" w:rsidRPr="00F465CC">
              <w:rPr>
                <w:rFonts w:ascii="Times New Roman" w:hAnsi="Times New Roman"/>
                <w:bCs/>
              </w:rPr>
              <w:t xml:space="preserve">, </w:t>
            </w:r>
            <w:r w:rsidR="00224721" w:rsidRPr="00F465CC">
              <w:rPr>
                <w:rFonts w:ascii="Times New Roman" w:hAnsi="Times New Roman"/>
                <w:bCs/>
              </w:rPr>
              <w:t>SMC, UOS</w:t>
            </w:r>
            <w:r w:rsidR="00AD17F0" w:rsidRPr="00F465CC">
              <w:rPr>
                <w:rFonts w:ascii="Times New Roman" w:hAnsi="Times New Roman"/>
                <w:bCs/>
              </w:rPr>
              <w:t>,</w:t>
            </w:r>
            <w:r w:rsidR="00224721" w:rsidRPr="00F465CC">
              <w:rPr>
                <w:rFonts w:ascii="Times New Roman" w:hAnsi="Times New Roman"/>
                <w:bCs/>
              </w:rPr>
              <w:t xml:space="preserve"> Faisalabad Road, </w:t>
            </w:r>
            <w:r w:rsidR="00F465CC">
              <w:rPr>
                <w:rFonts w:ascii="Times New Roman" w:hAnsi="Times New Roman"/>
                <w:bCs/>
              </w:rPr>
              <w:t>Sargodha</w:t>
            </w:r>
            <w:r w:rsidR="00DD4417">
              <w:rPr>
                <w:rFonts w:ascii="Times New Roman" w:hAnsi="Times New Roman"/>
                <w:bCs/>
              </w:rPr>
              <w:t>, o</w:t>
            </w:r>
            <w:r w:rsidR="004E60E2">
              <w:rPr>
                <w:rFonts w:ascii="Times New Roman" w:hAnsi="Times New Roman"/>
                <w:bCs/>
              </w:rPr>
              <w:t xml:space="preserve">n </w:t>
            </w:r>
            <w:r w:rsidR="000B3575" w:rsidRPr="00A639FA">
              <w:rPr>
                <w:rFonts w:ascii="Times New Roman" w:hAnsi="Times New Roman"/>
                <w:b/>
              </w:rPr>
              <w:t>11</w:t>
            </w:r>
            <w:r w:rsidR="004E60E2" w:rsidRPr="00A639FA">
              <w:rPr>
                <w:rFonts w:ascii="Times New Roman" w:hAnsi="Times New Roman"/>
                <w:b/>
              </w:rPr>
              <w:t>.0</w:t>
            </w:r>
            <w:r w:rsidR="000B3575" w:rsidRPr="00A639FA">
              <w:rPr>
                <w:rFonts w:ascii="Times New Roman" w:hAnsi="Times New Roman"/>
                <w:b/>
              </w:rPr>
              <w:t>4</w:t>
            </w:r>
            <w:r w:rsidR="004E60E2" w:rsidRPr="00A639FA">
              <w:rPr>
                <w:rFonts w:ascii="Times New Roman" w:hAnsi="Times New Roman"/>
                <w:b/>
              </w:rPr>
              <w:t>.2022</w:t>
            </w:r>
            <w:r w:rsidR="004E60E2">
              <w:rPr>
                <w:rFonts w:ascii="Times New Roman" w:hAnsi="Times New Roman"/>
                <w:bCs/>
              </w:rPr>
              <w:t xml:space="preserve"> (10:00 am)</w:t>
            </w:r>
            <w:r w:rsidR="00DD4417">
              <w:rPr>
                <w:rFonts w:ascii="Times New Roman" w:hAnsi="Times New Roman"/>
                <w:bCs/>
              </w:rPr>
              <w:t xml:space="preserve">. </w:t>
            </w:r>
            <w:r w:rsidR="004E60E2">
              <w:rPr>
                <w:rFonts w:ascii="Times New Roman" w:hAnsi="Times New Roman"/>
                <w:bCs/>
              </w:rPr>
              <w:t>(</w:t>
            </w:r>
            <w:r w:rsidR="00DD4417">
              <w:rPr>
                <w:rFonts w:ascii="Times New Roman" w:hAnsi="Times New Roman"/>
                <w:bCs/>
              </w:rPr>
              <w:t>N</w:t>
            </w:r>
            <w:r w:rsidR="004E60E2">
              <w:rPr>
                <w:rFonts w:ascii="Times New Roman" w:hAnsi="Times New Roman"/>
                <w:bCs/>
              </w:rPr>
              <w:t xml:space="preserve">o separate call letter will be issued) </w:t>
            </w:r>
          </w:p>
          <w:p w14:paraId="2CD3E7EB" w14:textId="77777777" w:rsidR="00AD17F0" w:rsidRPr="00E874C2" w:rsidRDefault="004E60E2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Incomplete or </w:t>
            </w:r>
            <w:r w:rsidR="00AD17F0" w:rsidRPr="00E874C2">
              <w:rPr>
                <w:rFonts w:ascii="Times New Roman" w:hAnsi="Times New Roman"/>
                <w:bCs/>
              </w:rPr>
              <w:t>Applications received after due date will not be entertained.</w:t>
            </w:r>
          </w:p>
          <w:p w14:paraId="5874DBB1" w14:textId="77777777" w:rsidR="00AD17F0" w:rsidRPr="00E874C2" w:rsidRDefault="00AD17F0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Candidates with relevant experience will be preferred.</w:t>
            </w:r>
          </w:p>
          <w:p w14:paraId="161CED6B" w14:textId="77777777" w:rsidR="00AD17F0" w:rsidRPr="00E874C2" w:rsidRDefault="00AD17F0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Seats can be increased or decreas</w:t>
            </w:r>
            <w:r>
              <w:rPr>
                <w:rFonts w:ascii="Times New Roman" w:hAnsi="Times New Roman"/>
                <w:bCs/>
              </w:rPr>
              <w:t>e</w:t>
            </w:r>
            <w:r w:rsidRPr="00E874C2">
              <w:rPr>
                <w:rFonts w:ascii="Times New Roman" w:hAnsi="Times New Roman"/>
                <w:bCs/>
              </w:rPr>
              <w:t>d according to the requirement of subjects.</w:t>
            </w:r>
          </w:p>
          <w:p w14:paraId="6ECCECB9" w14:textId="125621AE" w:rsidR="00AD17F0" w:rsidRPr="00E874C2" w:rsidRDefault="00AD17F0" w:rsidP="009A54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Applications </w:t>
            </w:r>
            <w:r>
              <w:rPr>
                <w:rFonts w:ascii="Times New Roman" w:hAnsi="Times New Roman"/>
                <w:bCs/>
              </w:rPr>
              <w:t xml:space="preserve">should be </w:t>
            </w:r>
            <w:r w:rsidRPr="00E874C2">
              <w:rPr>
                <w:rFonts w:ascii="Times New Roman" w:hAnsi="Times New Roman"/>
                <w:bCs/>
              </w:rPr>
              <w:t xml:space="preserve">address to </w:t>
            </w:r>
            <w:r w:rsidR="007F619F" w:rsidRPr="004F3CD4">
              <w:rPr>
                <w:rFonts w:ascii="Times New Roman" w:hAnsi="Times New Roman"/>
                <w:b/>
              </w:rPr>
              <w:t>In</w:t>
            </w:r>
            <w:r w:rsidR="007F619F">
              <w:rPr>
                <w:rFonts w:ascii="Times New Roman" w:hAnsi="Times New Roman"/>
                <w:b/>
              </w:rPr>
              <w:t>-</w:t>
            </w:r>
            <w:r w:rsidR="007F619F" w:rsidRPr="004F3CD4">
              <w:rPr>
                <w:rFonts w:ascii="Times New Roman" w:hAnsi="Times New Roman"/>
                <w:b/>
              </w:rPr>
              <w:t>charge</w:t>
            </w:r>
            <w:r w:rsidR="00FD4B3C" w:rsidRPr="004F3CD4">
              <w:rPr>
                <w:rFonts w:ascii="Times New Roman" w:hAnsi="Times New Roman"/>
                <w:b/>
              </w:rPr>
              <w:t xml:space="preserve">, Department of Allied Health Sciences, </w:t>
            </w:r>
            <w:r w:rsidR="009A548A">
              <w:rPr>
                <w:rFonts w:ascii="Times New Roman" w:hAnsi="Times New Roman"/>
                <w:b/>
              </w:rPr>
              <w:t>SMC</w:t>
            </w:r>
            <w:r w:rsidRPr="009B49B2">
              <w:rPr>
                <w:rFonts w:ascii="Times New Roman" w:hAnsi="Times New Roman"/>
                <w:b/>
                <w:bCs/>
              </w:rPr>
              <w:t xml:space="preserve">, </w:t>
            </w:r>
            <w:r w:rsidR="009A548A">
              <w:rPr>
                <w:rFonts w:ascii="Times New Roman" w:hAnsi="Times New Roman"/>
                <w:b/>
                <w:bCs/>
              </w:rPr>
              <w:t>UOS</w:t>
            </w:r>
            <w:r w:rsidRPr="009B49B2">
              <w:rPr>
                <w:rFonts w:ascii="Times New Roman" w:hAnsi="Times New Roman"/>
                <w:b/>
                <w:bCs/>
              </w:rPr>
              <w:t>,</w:t>
            </w:r>
            <w:r w:rsidR="009A548A">
              <w:rPr>
                <w:rFonts w:ascii="Times New Roman" w:hAnsi="Times New Roman"/>
                <w:b/>
                <w:bCs/>
              </w:rPr>
              <w:t xml:space="preserve"> Faisalabad Road,</w:t>
            </w:r>
            <w:r w:rsidRPr="009B49B2">
              <w:rPr>
                <w:rFonts w:ascii="Times New Roman" w:hAnsi="Times New Roman"/>
                <w:b/>
                <w:bCs/>
              </w:rPr>
              <w:t xml:space="preserve"> Sargodha</w:t>
            </w:r>
            <w:r w:rsidRPr="00E874C2">
              <w:rPr>
                <w:rFonts w:ascii="Times New Roman" w:hAnsi="Times New Roman"/>
                <w:b/>
                <w:bCs/>
              </w:rPr>
              <w:t>.</w:t>
            </w:r>
          </w:p>
          <w:p w14:paraId="46A260A7" w14:textId="77777777" w:rsidR="00AD17F0" w:rsidRDefault="00AD17F0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Online applications will not be accepted.</w:t>
            </w:r>
          </w:p>
          <w:p w14:paraId="5E62D2CA" w14:textId="77777777" w:rsidR="00AC1F7D" w:rsidRPr="00E874C2" w:rsidRDefault="00AC1F7D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No TA / DA will be given for interview. </w:t>
            </w:r>
          </w:p>
        </w:tc>
      </w:tr>
    </w:tbl>
    <w:p w14:paraId="1F989A45" w14:textId="77777777" w:rsidR="00730421" w:rsidRPr="00E874C2" w:rsidRDefault="00730421" w:rsidP="00730421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0B329AA2" w14:textId="77777777" w:rsidR="008A3D25" w:rsidRDefault="008A3D25" w:rsidP="00F176EE">
      <w:pPr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Dr. </w:t>
      </w:r>
      <w:r w:rsidR="00F176EE">
        <w:rPr>
          <w:rFonts w:ascii="Times New Roman" w:hAnsi="Times New Roman"/>
          <w:b/>
          <w:bCs/>
        </w:rPr>
        <w:t xml:space="preserve">Muhammad Mustafa Qamar </w:t>
      </w:r>
    </w:p>
    <w:p w14:paraId="2F62E74F" w14:textId="3150B180" w:rsidR="003F48DE" w:rsidRDefault="009D77F3" w:rsidP="003F48DE">
      <w:pPr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In charge</w:t>
      </w:r>
      <w:r w:rsidR="00F176EE">
        <w:rPr>
          <w:rFonts w:ascii="Times New Roman" w:hAnsi="Times New Roman"/>
          <w:b/>
          <w:bCs/>
        </w:rPr>
        <w:t xml:space="preserve"> </w:t>
      </w:r>
    </w:p>
    <w:p w14:paraId="00508CDB" w14:textId="77777777" w:rsidR="003F48DE" w:rsidRDefault="00F176EE" w:rsidP="003F48DE">
      <w:pPr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Department of Allied Health Sciences </w:t>
      </w:r>
    </w:p>
    <w:p w14:paraId="2D386827" w14:textId="74170F23" w:rsidR="00730421" w:rsidRDefault="003F48DE" w:rsidP="003F48DE">
      <w:pPr>
        <w:spacing w:after="0" w:line="240" w:lineRule="auto"/>
        <w:rPr>
          <w:rFonts w:ascii="Times New Roman" w:hAnsi="Times New Roman"/>
          <w:b/>
          <w:bCs/>
        </w:rPr>
      </w:pPr>
      <w:r w:rsidRPr="009B49B2">
        <w:rPr>
          <w:rFonts w:ascii="Times New Roman" w:hAnsi="Times New Roman"/>
          <w:b/>
          <w:bCs/>
        </w:rPr>
        <w:t>University of Sargodha,</w:t>
      </w:r>
      <w:r w:rsidR="00BC6912">
        <w:rPr>
          <w:rFonts w:ascii="Times New Roman" w:hAnsi="Times New Roman"/>
          <w:b/>
          <w:bCs/>
        </w:rPr>
        <w:t xml:space="preserve"> </w:t>
      </w:r>
      <w:bookmarkStart w:id="0" w:name="_GoBack"/>
      <w:bookmarkEnd w:id="0"/>
      <w:r w:rsidR="00BC6912">
        <w:rPr>
          <w:rFonts w:ascii="Times New Roman" w:hAnsi="Times New Roman"/>
          <w:b/>
          <w:bCs/>
        </w:rPr>
        <w:t xml:space="preserve">SMC, </w:t>
      </w:r>
      <w:r w:rsidRPr="009B49B2">
        <w:rPr>
          <w:rFonts w:ascii="Times New Roman" w:hAnsi="Times New Roman"/>
          <w:b/>
          <w:bCs/>
        </w:rPr>
        <w:t xml:space="preserve"> Sargodha</w:t>
      </w:r>
    </w:p>
    <w:p w14:paraId="68007BA8" w14:textId="77777777" w:rsidR="00CE2240" w:rsidRDefault="00CE2240" w:rsidP="00D26AB2">
      <w:pPr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el. No. 048-923</w:t>
      </w:r>
      <w:r w:rsidR="00D26AB2">
        <w:rPr>
          <w:rFonts w:ascii="Times New Roman" w:hAnsi="Times New Roman"/>
          <w:b/>
          <w:bCs/>
        </w:rPr>
        <w:t>2015</w:t>
      </w:r>
    </w:p>
    <w:p w14:paraId="7594BBF0" w14:textId="77777777" w:rsidR="008D1568" w:rsidRDefault="00CE2240" w:rsidP="00730410">
      <w:pPr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Email: </w:t>
      </w:r>
      <w:hyperlink r:id="rId9" w:history="1">
        <w:r w:rsidR="008D1568" w:rsidRPr="005D0D6A">
          <w:rPr>
            <w:rStyle w:val="Hyperlink"/>
            <w:rFonts w:ascii="Times New Roman" w:hAnsi="Times New Roman"/>
            <w:b/>
            <w:bCs/>
          </w:rPr>
          <w:t>ahs.smc@uos.edu.pk</w:t>
        </w:r>
      </w:hyperlink>
    </w:p>
    <w:sectPr w:rsidR="008D1568" w:rsidSect="00B9548E">
      <w:pgSz w:w="12240" w:h="15840"/>
      <w:pgMar w:top="117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5FFA41" w14:textId="77777777" w:rsidR="00454777" w:rsidRDefault="00454777" w:rsidP="008D1568">
      <w:pPr>
        <w:spacing w:after="0" w:line="240" w:lineRule="auto"/>
      </w:pPr>
      <w:r>
        <w:separator/>
      </w:r>
    </w:p>
  </w:endnote>
  <w:endnote w:type="continuationSeparator" w:id="0">
    <w:p w14:paraId="4B3DCBC4" w14:textId="77777777" w:rsidR="00454777" w:rsidRDefault="00454777" w:rsidP="008D15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43E989" w14:textId="77777777" w:rsidR="00454777" w:rsidRDefault="00454777" w:rsidP="008D1568">
      <w:pPr>
        <w:spacing w:after="0" w:line="240" w:lineRule="auto"/>
      </w:pPr>
      <w:r>
        <w:separator/>
      </w:r>
    </w:p>
  </w:footnote>
  <w:footnote w:type="continuationSeparator" w:id="0">
    <w:p w14:paraId="58A50D76" w14:textId="77777777" w:rsidR="00454777" w:rsidRDefault="00454777" w:rsidP="008D15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C21125"/>
    <w:multiLevelType w:val="hybridMultilevel"/>
    <w:tmpl w:val="01624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376F5"/>
    <w:multiLevelType w:val="hybridMultilevel"/>
    <w:tmpl w:val="4B820B7A"/>
    <w:lvl w:ilvl="0" w:tplc="582ABA8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" w15:restartNumberingAfterBreak="0">
    <w:nsid w:val="1E8C0704"/>
    <w:multiLevelType w:val="hybridMultilevel"/>
    <w:tmpl w:val="9D288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F7578F"/>
    <w:multiLevelType w:val="hybridMultilevel"/>
    <w:tmpl w:val="89945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Dc1sDQ2NzM0NjdQ0lEKTi0uzszPAykwqgUAszd9cSwAAAA="/>
  </w:docVars>
  <w:rsids>
    <w:rsidRoot w:val="00730421"/>
    <w:rsid w:val="000532FD"/>
    <w:rsid w:val="00063D1B"/>
    <w:rsid w:val="00085A5C"/>
    <w:rsid w:val="00096D24"/>
    <w:rsid w:val="000A2F6B"/>
    <w:rsid w:val="000B3575"/>
    <w:rsid w:val="000E0997"/>
    <w:rsid w:val="0010194A"/>
    <w:rsid w:val="0012357B"/>
    <w:rsid w:val="0016172C"/>
    <w:rsid w:val="00190A95"/>
    <w:rsid w:val="001E094D"/>
    <w:rsid w:val="001E6F78"/>
    <w:rsid w:val="001F19EF"/>
    <w:rsid w:val="001F2217"/>
    <w:rsid w:val="00224721"/>
    <w:rsid w:val="00224CAA"/>
    <w:rsid w:val="00236D70"/>
    <w:rsid w:val="0025181D"/>
    <w:rsid w:val="00274300"/>
    <w:rsid w:val="00285DEE"/>
    <w:rsid w:val="00291A59"/>
    <w:rsid w:val="002B6A53"/>
    <w:rsid w:val="002F00EE"/>
    <w:rsid w:val="002F1BA9"/>
    <w:rsid w:val="00313E82"/>
    <w:rsid w:val="0035093F"/>
    <w:rsid w:val="003F0607"/>
    <w:rsid w:val="003F48DE"/>
    <w:rsid w:val="003F7254"/>
    <w:rsid w:val="00407F01"/>
    <w:rsid w:val="00427A2B"/>
    <w:rsid w:val="00454777"/>
    <w:rsid w:val="004670CA"/>
    <w:rsid w:val="004A7722"/>
    <w:rsid w:val="004E60E2"/>
    <w:rsid w:val="004F3CD4"/>
    <w:rsid w:val="004F6BDC"/>
    <w:rsid w:val="00510588"/>
    <w:rsid w:val="00547065"/>
    <w:rsid w:val="00552918"/>
    <w:rsid w:val="00567347"/>
    <w:rsid w:val="00580A25"/>
    <w:rsid w:val="005B1166"/>
    <w:rsid w:val="005C2D72"/>
    <w:rsid w:val="005C7E38"/>
    <w:rsid w:val="005F2DAA"/>
    <w:rsid w:val="005F31DD"/>
    <w:rsid w:val="00600545"/>
    <w:rsid w:val="006014CD"/>
    <w:rsid w:val="00601E57"/>
    <w:rsid w:val="006235F9"/>
    <w:rsid w:val="00657BEA"/>
    <w:rsid w:val="006728BE"/>
    <w:rsid w:val="00712DCD"/>
    <w:rsid w:val="00714CF7"/>
    <w:rsid w:val="00730410"/>
    <w:rsid w:val="00730421"/>
    <w:rsid w:val="007449C0"/>
    <w:rsid w:val="00746812"/>
    <w:rsid w:val="00762B93"/>
    <w:rsid w:val="00765C99"/>
    <w:rsid w:val="0078390A"/>
    <w:rsid w:val="007A543E"/>
    <w:rsid w:val="007A79DB"/>
    <w:rsid w:val="007F0D6E"/>
    <w:rsid w:val="007F619F"/>
    <w:rsid w:val="008138DB"/>
    <w:rsid w:val="00847971"/>
    <w:rsid w:val="008A3D25"/>
    <w:rsid w:val="008D1568"/>
    <w:rsid w:val="008F7819"/>
    <w:rsid w:val="00912489"/>
    <w:rsid w:val="00920DBD"/>
    <w:rsid w:val="0092539C"/>
    <w:rsid w:val="00984EC5"/>
    <w:rsid w:val="009A548A"/>
    <w:rsid w:val="009B2C2D"/>
    <w:rsid w:val="009B32B7"/>
    <w:rsid w:val="009B49B2"/>
    <w:rsid w:val="009B7A78"/>
    <w:rsid w:val="009D77F3"/>
    <w:rsid w:val="009E15CA"/>
    <w:rsid w:val="009E61AC"/>
    <w:rsid w:val="009F4C1C"/>
    <w:rsid w:val="00A02742"/>
    <w:rsid w:val="00A25B04"/>
    <w:rsid w:val="00A30BF1"/>
    <w:rsid w:val="00A400AD"/>
    <w:rsid w:val="00A639FA"/>
    <w:rsid w:val="00A834A6"/>
    <w:rsid w:val="00AC1F7D"/>
    <w:rsid w:val="00AC64FC"/>
    <w:rsid w:val="00AD17F0"/>
    <w:rsid w:val="00B1732C"/>
    <w:rsid w:val="00B26803"/>
    <w:rsid w:val="00B72539"/>
    <w:rsid w:val="00B83AB4"/>
    <w:rsid w:val="00B9548E"/>
    <w:rsid w:val="00BC6912"/>
    <w:rsid w:val="00BF0A07"/>
    <w:rsid w:val="00C027C3"/>
    <w:rsid w:val="00C06366"/>
    <w:rsid w:val="00C101F6"/>
    <w:rsid w:val="00C15D91"/>
    <w:rsid w:val="00C248B0"/>
    <w:rsid w:val="00C26B5F"/>
    <w:rsid w:val="00C33527"/>
    <w:rsid w:val="00C346A9"/>
    <w:rsid w:val="00CD1BB1"/>
    <w:rsid w:val="00CE2240"/>
    <w:rsid w:val="00D26AB2"/>
    <w:rsid w:val="00D54D51"/>
    <w:rsid w:val="00D571F6"/>
    <w:rsid w:val="00D575B3"/>
    <w:rsid w:val="00D85820"/>
    <w:rsid w:val="00DA3475"/>
    <w:rsid w:val="00DA6A41"/>
    <w:rsid w:val="00DB5F1F"/>
    <w:rsid w:val="00DD4417"/>
    <w:rsid w:val="00DF1668"/>
    <w:rsid w:val="00E33824"/>
    <w:rsid w:val="00E37F52"/>
    <w:rsid w:val="00E45370"/>
    <w:rsid w:val="00E77183"/>
    <w:rsid w:val="00E874C2"/>
    <w:rsid w:val="00EC35BB"/>
    <w:rsid w:val="00EC57F0"/>
    <w:rsid w:val="00ED796E"/>
    <w:rsid w:val="00F023D7"/>
    <w:rsid w:val="00F145FB"/>
    <w:rsid w:val="00F176EE"/>
    <w:rsid w:val="00F247A6"/>
    <w:rsid w:val="00F44FFB"/>
    <w:rsid w:val="00F465CC"/>
    <w:rsid w:val="00F56DC9"/>
    <w:rsid w:val="00F76504"/>
    <w:rsid w:val="00F84C03"/>
    <w:rsid w:val="00FD248F"/>
    <w:rsid w:val="00FD4B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29BC6"/>
  <w15:docId w15:val="{FEDD701C-6790-4963-8FA9-9CE0FC4A0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421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04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qFormat/>
    <w:rsid w:val="007304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04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421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D15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8D156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rsid w:val="008D1568"/>
  </w:style>
  <w:style w:type="paragraph" w:styleId="NoSpacing">
    <w:name w:val="No Spacing"/>
    <w:link w:val="NoSpacingChar"/>
    <w:uiPriority w:val="1"/>
    <w:qFormat/>
    <w:rsid w:val="008D156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8D1568"/>
  </w:style>
  <w:style w:type="paragraph" w:styleId="Footer">
    <w:name w:val="footer"/>
    <w:basedOn w:val="Normal"/>
    <w:link w:val="FooterChar"/>
    <w:uiPriority w:val="99"/>
    <w:semiHidden/>
    <w:unhideWhenUsed/>
    <w:rsid w:val="008D15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D1568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C101F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01F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u.edu.pk/download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hs.smc@uos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neArts</dc:creator>
  <cp:lastModifiedBy>Anonymous</cp:lastModifiedBy>
  <cp:revision>3</cp:revision>
  <cp:lastPrinted>2022-02-10T10:00:00Z</cp:lastPrinted>
  <dcterms:created xsi:type="dcterms:W3CDTF">2022-03-11T15:56:00Z</dcterms:created>
  <dcterms:modified xsi:type="dcterms:W3CDTF">2022-03-14T14:10:00Z</dcterms:modified>
</cp:coreProperties>
</file>